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5D3C" w:rsidRDefault="00DC63C2">
      <w:r>
        <w:t>Règle des 5W et du H (= bonne Intro)</w:t>
      </w:r>
    </w:p>
    <w:p w:rsidR="00DC63C2" w:rsidRDefault="00DC63C2">
      <w:proofErr w:type="spellStart"/>
      <w:r>
        <w:t>Who</w:t>
      </w:r>
      <w:proofErr w:type="spellEnd"/>
    </w:p>
    <w:p w:rsidR="00DC63C2" w:rsidRDefault="00DC63C2">
      <w:proofErr w:type="spellStart"/>
      <w:r>
        <w:t>What</w:t>
      </w:r>
      <w:proofErr w:type="spellEnd"/>
    </w:p>
    <w:p w:rsidR="00DC63C2" w:rsidRDefault="00DC63C2">
      <w:bookmarkStart w:id="0" w:name="_GoBack"/>
      <w:bookmarkEnd w:id="0"/>
      <w:proofErr w:type="spellStart"/>
      <w:r>
        <w:t>When</w:t>
      </w:r>
      <w:proofErr w:type="spellEnd"/>
    </w:p>
    <w:p w:rsidR="00DC63C2" w:rsidRPr="00DC63C2" w:rsidRDefault="00DC63C2">
      <w:pPr>
        <w:rPr>
          <w:lang w:val="en-GB"/>
        </w:rPr>
      </w:pPr>
      <w:r w:rsidRPr="00DC63C2">
        <w:rPr>
          <w:lang w:val="en-GB"/>
        </w:rPr>
        <w:t>Where</w:t>
      </w:r>
    </w:p>
    <w:p w:rsidR="00DC63C2" w:rsidRPr="00DC63C2" w:rsidRDefault="00DC63C2">
      <w:pPr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570036</wp:posOffset>
                </wp:positionH>
                <wp:positionV relativeFrom="paragraph">
                  <wp:posOffset>74296</wp:posOffset>
                </wp:positionV>
                <wp:extent cx="211773" cy="2087562"/>
                <wp:effectExtent l="0" t="42545" r="12700" b="12700"/>
                <wp:wrapNone/>
                <wp:docPr id="2" name="Accolade ouvrant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11773" cy="2087562"/>
                        </a:xfrm>
                        <a:prstGeom prst="leftBrace">
                          <a:avLst>
                            <a:gd name="adj1" fmla="val 0"/>
                            <a:gd name="adj2" fmla="val 43552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8FAACA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Accolade ouvrante 2" o:spid="_x0000_s1026" type="#_x0000_t87" style="position:absolute;margin-left:123.6pt;margin-top:5.85pt;width:16.7pt;height:164.35pt;rotation:9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" adj="0,9407" strokecolor="#4472c4 [3204]" strokeweight=".5pt">
                <v:stroke joinstyle="miter"/>
              </v:shape>
            </w:pict>
          </mc:Fallback>
        </mc:AlternateContent>
      </w:r>
      <w:r w:rsidRPr="00DC63C2">
        <w:rPr>
          <w:lang w:val="en-GB"/>
        </w:rPr>
        <w:t>Why</w:t>
      </w:r>
    </w:p>
    <w:p w:rsidR="00DC63C2" w:rsidRPr="00DC63C2" w:rsidRDefault="00DC63C2">
      <w:r w:rsidRPr="00DC63C2">
        <w:t>How</w:t>
      </w:r>
    </w:p>
    <w:p w:rsidR="00DC63C2" w:rsidRPr="00DC63C2" w:rsidRDefault="00DC63C2"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923983</wp:posOffset>
                </wp:positionH>
                <wp:positionV relativeFrom="paragraph">
                  <wp:posOffset>9208</wp:posOffset>
                </wp:positionV>
                <wp:extent cx="224790" cy="1134745"/>
                <wp:effectExtent l="2222" t="35878" r="25083" b="25082"/>
                <wp:wrapNone/>
                <wp:docPr id="4" name="Accolade ouvrant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24790" cy="1134745"/>
                        </a:xfrm>
                        <a:prstGeom prst="leftBrace">
                          <a:avLst>
                            <a:gd name="adj1" fmla="val 0"/>
                            <a:gd name="adj2" fmla="val 50000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259443" id="Accolade ouvrante 4" o:spid="_x0000_s1026" type="#_x0000_t87" style="position:absolute;margin-left:309pt;margin-top:.75pt;width:17.7pt;height:89.35pt;rotation:9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" adj="0" strokecolor="#4472c4 [3204]" strokeweight=".5pt">
                <v:stroke joinstyle="miter"/>
              </v:shape>
            </w:pict>
          </mc:Fallback>
        </mc:AlternateContent>
      </w: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034505</wp:posOffset>
                </wp:positionH>
                <wp:positionV relativeFrom="paragraph">
                  <wp:posOffset>214154</wp:posOffset>
                </wp:positionV>
                <wp:extent cx="129858" cy="726440"/>
                <wp:effectExtent l="6350" t="69850" r="10160" b="10160"/>
                <wp:wrapNone/>
                <wp:docPr id="3" name="Accolade ouvrant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29858" cy="726440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D92358" id="Accolade ouvrante 3" o:spid="_x0000_s1026" type="#_x0000_t87" style="position:absolute;margin-left:238.95pt;margin-top:16.85pt;width:10.25pt;height:57.2pt;rotation:9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" adj="322" strokecolor="#4472c4 [3204]" strokeweight=".5pt">
                <v:stroke joinstyle="miter"/>
              </v:shape>
            </w:pict>
          </mc:Fallback>
        </mc:AlternateContent>
      </w:r>
    </w:p>
    <w:p w:rsidR="00DC63C2" w:rsidRPr="00DC63C2" w:rsidRDefault="00DC63C2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100965</wp:posOffset>
                </wp:positionH>
                <wp:positionV relativeFrom="paragraph">
                  <wp:posOffset>57785</wp:posOffset>
                </wp:positionV>
                <wp:extent cx="158750" cy="428625"/>
                <wp:effectExtent l="0" t="39688" r="11113" b="11112"/>
                <wp:wrapNone/>
                <wp:docPr id="1" name="Accolade ouvrant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58750" cy="428625"/>
                        </a:xfrm>
                        <a:prstGeom prst="leftBrace">
                          <a:avLst>
                            <a:gd name="adj1" fmla="val 0"/>
                            <a:gd name="adj2" fmla="val 51190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E5B335" id="Accolade ouvrante 1" o:spid="_x0000_s1026" type="#_x0000_t87" style="position:absolute;margin-left:7.95pt;margin-top:4.55pt;width:12.5pt;height:33.75pt;rotation:90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" adj="0,11057" strokecolor="#4472c4 [3204]" strokeweight=".5pt">
                <v:stroke joinstyle="miter"/>
                <w10:wrap anchorx="margin"/>
              </v:shape>
            </w:pict>
          </mc:Fallback>
        </mc:AlternateContent>
      </w:r>
      <w:proofErr w:type="spellStart"/>
      <w:r w:rsidRPr="00DC63C2">
        <w:t>Who</w:t>
      </w:r>
      <w:proofErr w:type="spellEnd"/>
      <w:r w:rsidRPr="00DC63C2">
        <w:t xml:space="preserve">                                    </w:t>
      </w:r>
      <w:proofErr w:type="spellStart"/>
      <w:r w:rsidRPr="00DC63C2">
        <w:t>What</w:t>
      </w:r>
      <w:proofErr w:type="spellEnd"/>
      <w:r w:rsidRPr="00DC63C2">
        <w:t xml:space="preserve">                      </w:t>
      </w:r>
      <w:proofErr w:type="spellStart"/>
      <w:r w:rsidRPr="00DC63C2">
        <w:t>Where</w:t>
      </w:r>
      <w:proofErr w:type="spellEnd"/>
      <w:r w:rsidRPr="00DC63C2">
        <w:t xml:space="preserve">                </w:t>
      </w:r>
      <w:proofErr w:type="spellStart"/>
      <w:r w:rsidRPr="00DC63C2">
        <w:t>W</w:t>
      </w:r>
      <w:r>
        <w:t>hen</w:t>
      </w:r>
      <w:proofErr w:type="spellEnd"/>
    </w:p>
    <w:p w:rsidR="00DC63C2" w:rsidRDefault="00DC63C2">
      <w:r>
        <w:t>Henry est venu prendre des cours de français à Levallois le jeudi 21 février.</w:t>
      </w:r>
    </w:p>
    <w:p w:rsidR="00DC63C2" w:rsidRDefault="00DC63C2"/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555"/>
        <w:gridCol w:w="1842"/>
        <w:gridCol w:w="2127"/>
      </w:tblGrid>
      <w:tr w:rsidR="00DC63C2" w:rsidTr="00DC63C2">
        <w:tc>
          <w:tcPr>
            <w:tcW w:w="1555" w:type="dxa"/>
          </w:tcPr>
          <w:p w:rsidR="00DC63C2" w:rsidRDefault="00DC63C2">
            <w:r>
              <w:t>C</w:t>
            </w:r>
          </w:p>
        </w:tc>
        <w:tc>
          <w:tcPr>
            <w:tcW w:w="1842" w:type="dxa"/>
          </w:tcPr>
          <w:p w:rsidR="00DC63C2" w:rsidRDefault="00DC63C2">
            <w:r>
              <w:t>Comme</w:t>
            </w:r>
          </w:p>
        </w:tc>
        <w:tc>
          <w:tcPr>
            <w:tcW w:w="2127" w:type="dxa"/>
          </w:tcPr>
          <w:p w:rsidR="00DC63C2" w:rsidRDefault="00DC63C2">
            <w:r>
              <w:t>Centré</w:t>
            </w:r>
          </w:p>
        </w:tc>
      </w:tr>
      <w:tr w:rsidR="00DC63C2" w:rsidTr="00DC63C2">
        <w:tc>
          <w:tcPr>
            <w:tcW w:w="1555" w:type="dxa"/>
          </w:tcPr>
          <w:p w:rsidR="00DC63C2" w:rsidRDefault="00DC63C2">
            <w:r>
              <w:t>L</w:t>
            </w:r>
          </w:p>
        </w:tc>
        <w:tc>
          <w:tcPr>
            <w:tcW w:w="1842" w:type="dxa"/>
          </w:tcPr>
          <w:p w:rsidR="00DC63C2" w:rsidRDefault="00DC63C2"/>
        </w:tc>
        <w:tc>
          <w:tcPr>
            <w:tcW w:w="2127" w:type="dxa"/>
          </w:tcPr>
          <w:p w:rsidR="00DC63C2" w:rsidRDefault="00DC63C2">
            <w:r>
              <w:t>Lisible</w:t>
            </w:r>
          </w:p>
        </w:tc>
      </w:tr>
      <w:tr w:rsidR="00DC63C2" w:rsidTr="00DC63C2">
        <w:tc>
          <w:tcPr>
            <w:tcW w:w="1555" w:type="dxa"/>
          </w:tcPr>
          <w:p w:rsidR="00DC63C2" w:rsidRDefault="00DC63C2">
            <w:r>
              <w:t>A</w:t>
            </w:r>
          </w:p>
        </w:tc>
        <w:tc>
          <w:tcPr>
            <w:tcW w:w="1842" w:type="dxa"/>
          </w:tcPr>
          <w:p w:rsidR="00DC63C2" w:rsidRDefault="00DC63C2"/>
        </w:tc>
        <w:tc>
          <w:tcPr>
            <w:tcW w:w="2127" w:type="dxa"/>
          </w:tcPr>
          <w:p w:rsidR="00DC63C2" w:rsidRDefault="00DC63C2">
            <w:proofErr w:type="spellStart"/>
            <w:r>
              <w:t>Ach</w:t>
            </w:r>
            <w:proofErr w:type="spellEnd"/>
          </w:p>
        </w:tc>
      </w:tr>
      <w:tr w:rsidR="00DC63C2" w:rsidTr="00DC63C2">
        <w:tc>
          <w:tcPr>
            <w:tcW w:w="1555" w:type="dxa"/>
          </w:tcPr>
          <w:p w:rsidR="00DC63C2" w:rsidRDefault="00DC63C2">
            <w:r>
              <w:t>I</w:t>
            </w:r>
          </w:p>
        </w:tc>
        <w:tc>
          <w:tcPr>
            <w:tcW w:w="1842" w:type="dxa"/>
          </w:tcPr>
          <w:p w:rsidR="00DC63C2" w:rsidRDefault="00DC63C2"/>
        </w:tc>
        <w:tc>
          <w:tcPr>
            <w:tcW w:w="2127" w:type="dxa"/>
          </w:tcPr>
          <w:p w:rsidR="00DC63C2" w:rsidRDefault="00DC63C2">
            <w:r>
              <w:t>Initial</w:t>
            </w:r>
          </w:p>
        </w:tc>
      </w:tr>
      <w:tr w:rsidR="00DC63C2" w:rsidTr="00DC63C2">
        <w:tc>
          <w:tcPr>
            <w:tcW w:w="1555" w:type="dxa"/>
          </w:tcPr>
          <w:p w:rsidR="00DC63C2" w:rsidRDefault="00DC63C2">
            <w:r>
              <w:t>R</w:t>
            </w:r>
          </w:p>
        </w:tc>
        <w:tc>
          <w:tcPr>
            <w:tcW w:w="1842" w:type="dxa"/>
          </w:tcPr>
          <w:p w:rsidR="00DC63C2" w:rsidRDefault="00DC63C2"/>
        </w:tc>
        <w:tc>
          <w:tcPr>
            <w:tcW w:w="2127" w:type="dxa"/>
          </w:tcPr>
          <w:p w:rsidR="00DC63C2" w:rsidRDefault="00DC63C2">
            <w:r>
              <w:t>Rigoureux</w:t>
            </w:r>
          </w:p>
        </w:tc>
      </w:tr>
    </w:tbl>
    <w:p w:rsidR="00DC63C2" w:rsidRDefault="00DC63C2"/>
    <w:p w:rsidR="00DC63C2" w:rsidRDefault="00DC63C2">
      <w:r>
        <w:t xml:space="preserve">Un </w:t>
      </w:r>
    </w:p>
    <w:sectPr w:rsidR="00DC63C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0MDU2NbUwMDIFIiUdpeDU4uLM/DyQAsNaABuHHUEsAAAA"/>
  </w:docVars>
  <w:rsids>
    <w:rsidRoot w:val="00DC63C2"/>
    <w:rsid w:val="00151752"/>
    <w:rsid w:val="00153283"/>
    <w:rsid w:val="001C17E7"/>
    <w:rsid w:val="00DC63C2"/>
    <w:rsid w:val="00F31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03B4AB"/>
  <w15:chartTrackingRefBased/>
  <w15:docId w15:val="{9B62010E-67A0-4CA2-994F-0B30C4541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table" w:styleId="Grilledutableau">
    <w:name w:val="Table Grid"/>
    <w:basedOn w:val="TableauNormal"/>
    <w:uiPriority w:val="39"/>
    <w:rsid w:val="00DC63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47</Words>
  <Characters>260</Characters>
  <Application>Microsoft Office Word</Application>
  <DocSecurity>0</DocSecurity>
  <Lines>2</Lines>
  <Paragraphs>1</Paragraphs>
  <ScaleCrop>false</ScaleCrop>
  <Company/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</cp:revision>
  <dcterms:created xsi:type="dcterms:W3CDTF">2019-09-02T13:42:00Z</dcterms:created>
  <dcterms:modified xsi:type="dcterms:W3CDTF">2019-09-02T15:21:00Z</dcterms:modified>
</cp:coreProperties>
</file>